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07D7FB" w14:textId="77777777" w:rsidR="002777EE" w:rsidRPr="003E7B7B" w:rsidRDefault="002777EE" w:rsidP="00A118EF">
      <w:pPr>
        <w:outlineLvl w:val="0"/>
        <w:rPr>
          <w:b/>
          <w:bCs/>
        </w:rPr>
      </w:pPr>
      <w:r w:rsidRPr="003E7B7B">
        <w:rPr>
          <w:b/>
          <w:bCs/>
        </w:rPr>
        <w:t xml:space="preserve">Appendix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436"/>
        <w:gridCol w:w="5316"/>
        <w:gridCol w:w="1356"/>
      </w:tblGrid>
      <w:tr w:rsidR="002777EE" w:rsidRPr="003E7B7B" w14:paraId="6430FCDA" w14:textId="77777777">
        <w:trPr>
          <w:gridAfter w:val="1"/>
          <w:wAfter w:w="1356" w:type="dxa"/>
          <w:jc w:val="center"/>
        </w:trPr>
        <w:tc>
          <w:tcPr>
            <w:tcW w:w="4436" w:type="dxa"/>
          </w:tcPr>
          <w:p w14:paraId="02F5A4C2" w14:textId="77777777" w:rsidR="002777EE" w:rsidRPr="003E7B7B" w:rsidRDefault="008103A7">
            <w:pPr>
              <w:widowControl w:val="0"/>
              <w:tabs>
                <w:tab w:val="center" w:pos="2400"/>
                <w:tab w:val="right" w:pos="3234"/>
                <w:tab w:val="right" w:pos="9840"/>
              </w:tabs>
              <w:spacing w:before="120" w:after="0" w:line="220" w:lineRule="atLeast"/>
              <w:ind w:left="1373"/>
              <w:jc w:val="both"/>
              <w:rPr>
                <w:rFonts w:ascii="Arial" w:eastAsia="Times New Roman" w:hAnsi="Arial"/>
                <w:sz w:val="20"/>
                <w:szCs w:val="20"/>
                <w:lang w:eastAsia="en-US"/>
              </w:rPr>
            </w:pPr>
            <w:r w:rsidRPr="003E7B7B">
              <w:rPr>
                <w:rFonts w:ascii="Arial" w:eastAsia="Times New Roman" w:hAnsi="Arial"/>
                <w:noProof/>
                <w:sz w:val="20"/>
                <w:szCs w:val="20"/>
              </w:rPr>
              <w:drawing>
                <wp:inline distT="0" distB="0" distL="0" distR="0" wp14:anchorId="6FAEC893" wp14:editId="1F51ACFC">
                  <wp:extent cx="1810385" cy="1024255"/>
                  <wp:effectExtent l="0" t="0" r="0" b="0"/>
                  <wp:docPr id="3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385" cy="102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  <w:vAlign w:val="center"/>
          </w:tcPr>
          <w:p w14:paraId="24BE6199" w14:textId="77777777" w:rsidR="002777EE" w:rsidRPr="003E7B7B" w:rsidRDefault="002777EE">
            <w:pPr>
              <w:widowControl w:val="0"/>
              <w:tabs>
                <w:tab w:val="center" w:pos="3762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both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3E7B7B">
              <w:rPr>
                <w:rFonts w:ascii="Arial" w:eastAsia="Times New Roman" w:hAnsi="Arial"/>
                <w:b/>
                <w:bCs/>
                <w:sz w:val="20"/>
                <w:szCs w:val="20"/>
              </w:rPr>
              <w:t>World Association of Soil and Water Conservation</w:t>
            </w:r>
          </w:p>
          <w:p w14:paraId="36B2EA20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he Secretariat of WASWAC </w:t>
            </w:r>
          </w:p>
          <w:p w14:paraId="08CC994E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No. 20 Chegongzhuang Road West, Beijing 100048, P. R. China</w:t>
            </w:r>
          </w:p>
          <w:p w14:paraId="2C220A5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el: +86-10-68786579     </w:t>
            </w:r>
          </w:p>
          <w:p w14:paraId="30F3B6F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Fax: +86-10-68411174</w:t>
            </w:r>
          </w:p>
          <w:p w14:paraId="10BF429B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Email: </w:t>
            </w:r>
            <w:hyperlink r:id="rId9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foxmail.com</w:t>
              </w:r>
            </w:hyperlink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   </w:t>
            </w:r>
            <w:hyperlink r:id="rId10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163.com</w:t>
              </w:r>
            </w:hyperlink>
          </w:p>
          <w:p w14:paraId="146AE71D" w14:textId="14719D9A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Website: </w:t>
            </w:r>
            <w:hyperlink r:id="rId11" w:history="1">
              <w:r w:rsidRPr="003E7B7B">
                <w:rPr>
                  <w:rStyle w:val="a4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ww.waswac.org</w:t>
              </w:r>
            </w:hyperlink>
            <w:r w:rsidR="002810EA">
              <w:rPr>
                <w:rStyle w:val="a4"/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.cn</w:t>
            </w:r>
          </w:p>
        </w:tc>
      </w:tr>
      <w:tr w:rsidR="002777EE" w:rsidRPr="003E7B7B" w14:paraId="020A74E9" w14:textId="77777777">
        <w:trPr>
          <w:jc w:val="center"/>
        </w:trPr>
        <w:tc>
          <w:tcPr>
            <w:tcW w:w="11108" w:type="dxa"/>
            <w:gridSpan w:val="3"/>
          </w:tcPr>
          <w:p w14:paraId="378F5884" w14:textId="77777777" w:rsidR="00654823" w:rsidRDefault="00654823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0"/>
                <w:szCs w:val="30"/>
              </w:rPr>
            </w:pPr>
          </w:p>
          <w:p w14:paraId="466135AD" w14:textId="77777777" w:rsidR="002777EE" w:rsidRPr="003E7B7B" w:rsidRDefault="002777EE" w:rsidP="00654823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360" w:lineRule="auto"/>
              <w:jc w:val="center"/>
              <w:rPr>
                <w:rFonts w:ascii="Arial" w:hAnsi="Arial"/>
                <w:b/>
                <w:sz w:val="30"/>
                <w:szCs w:val="30"/>
              </w:rPr>
            </w:pPr>
            <w:bookmarkStart w:id="0" w:name="_GoBack"/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WASWAC Youth </w:t>
            </w:r>
            <w:r w:rsidR="000C5DBC"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Outstanding </w:t>
            </w: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Paper Award</w:t>
            </w:r>
            <w:r w:rsidR="00D324D8" w:rsidRPr="003E7B7B">
              <w:rPr>
                <w:rFonts w:ascii="Arial" w:hAnsi="Arial"/>
                <w:b/>
                <w:sz w:val="30"/>
                <w:szCs w:val="30"/>
              </w:rPr>
              <w:t xml:space="preserve"> (DATUM)</w:t>
            </w:r>
            <w:r w:rsidR="00D324D8">
              <w:rPr>
                <w:rFonts w:ascii="Arial" w:hAnsi="Arial" w:hint="eastAsia"/>
                <w:b/>
                <w:sz w:val="30"/>
                <w:szCs w:val="30"/>
              </w:rPr>
              <w:t xml:space="preserve"> </w:t>
            </w:r>
            <w:r w:rsidR="00730746" w:rsidRPr="003E7B7B">
              <w:rPr>
                <w:rFonts w:ascii="Arial" w:eastAsia="Times New Roman" w:hAnsi="Arial"/>
                <w:b/>
                <w:sz w:val="30"/>
                <w:szCs w:val="30"/>
              </w:rPr>
              <w:t>20</w:t>
            </w:r>
            <w:r w:rsidR="00730746">
              <w:rPr>
                <w:rFonts w:ascii="Arial" w:eastAsia="Times New Roman" w:hAnsi="Arial"/>
                <w:b/>
                <w:sz w:val="30"/>
                <w:szCs w:val="30"/>
              </w:rPr>
              <w:t>21</w:t>
            </w:r>
          </w:p>
          <w:p w14:paraId="1A54F8B4" w14:textId="77777777" w:rsidR="002777EE" w:rsidRPr="003E7B7B" w:rsidRDefault="002777EE" w:rsidP="00654823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360" w:lineRule="auto"/>
              <w:jc w:val="center"/>
              <w:rPr>
                <w:rFonts w:ascii="Arial" w:eastAsia="Times New Roman" w:hAnsi="Arial"/>
                <w:b/>
                <w:sz w:val="30"/>
                <w:szCs w:val="30"/>
              </w:rPr>
            </w:pP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Application Form</w:t>
            </w:r>
          </w:p>
          <w:bookmarkEnd w:id="0"/>
          <w:p w14:paraId="48D5D67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6"/>
                <w:szCs w:val="36"/>
              </w:rPr>
            </w:pPr>
          </w:p>
          <w:tbl>
            <w:tblPr>
              <w:tblW w:w="0" w:type="auto"/>
              <w:tblInd w:w="1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7"/>
              <w:gridCol w:w="2122"/>
              <w:gridCol w:w="2122"/>
              <w:gridCol w:w="1061"/>
              <w:gridCol w:w="1062"/>
            </w:tblGrid>
            <w:tr w:rsidR="002777EE" w:rsidRPr="003E7B7B" w14:paraId="6A99A9B0" w14:textId="77777777">
              <w:tc>
                <w:tcPr>
                  <w:tcW w:w="2047" w:type="dxa"/>
                </w:tcPr>
                <w:p w14:paraId="4E91CBEE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Name (First, Last)</w:t>
                  </w:r>
                </w:p>
              </w:tc>
              <w:tc>
                <w:tcPr>
                  <w:tcW w:w="4244" w:type="dxa"/>
                  <w:gridSpan w:val="2"/>
                </w:tcPr>
                <w:p w14:paraId="4A49397C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1061" w:type="dxa"/>
                </w:tcPr>
                <w:p w14:paraId="762F2395" w14:textId="78985F91" w:rsidR="002777EE" w:rsidRPr="003E7B7B" w:rsidRDefault="00FE7748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sz w:val="20"/>
                      <w:szCs w:val="20"/>
                    </w:rPr>
                    <w:t>Gender</w:t>
                  </w:r>
                </w:p>
              </w:tc>
              <w:tc>
                <w:tcPr>
                  <w:tcW w:w="1062" w:type="dxa"/>
                </w:tcPr>
                <w:p w14:paraId="09750DA8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48EEFE26" w14:textId="77777777">
              <w:tc>
                <w:tcPr>
                  <w:tcW w:w="2047" w:type="dxa"/>
                </w:tcPr>
                <w:p w14:paraId="240FC5F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ate of 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b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irth </w:t>
                  </w:r>
                </w:p>
              </w:tc>
              <w:tc>
                <w:tcPr>
                  <w:tcW w:w="2122" w:type="dxa"/>
                </w:tcPr>
                <w:p w14:paraId="0C2A665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2122" w:type="dxa"/>
                </w:tcPr>
                <w:p w14:paraId="51A476F0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rofessional field</w:t>
                  </w:r>
                </w:p>
              </w:tc>
              <w:tc>
                <w:tcPr>
                  <w:tcW w:w="2123" w:type="dxa"/>
                  <w:gridSpan w:val="2"/>
                </w:tcPr>
                <w:p w14:paraId="2D73A789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3CBDE383" w14:textId="77777777">
              <w:tc>
                <w:tcPr>
                  <w:tcW w:w="2047" w:type="dxa"/>
                </w:tcPr>
                <w:p w14:paraId="1398C74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Nationality </w:t>
                  </w:r>
                </w:p>
              </w:tc>
              <w:tc>
                <w:tcPr>
                  <w:tcW w:w="6367" w:type="dxa"/>
                  <w:gridSpan w:val="4"/>
                </w:tcPr>
                <w:p w14:paraId="6722CA7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7D125AC" w14:textId="77777777">
              <w:tc>
                <w:tcPr>
                  <w:tcW w:w="2047" w:type="dxa"/>
                </w:tcPr>
                <w:p w14:paraId="5BCDFFD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 xml:space="preserve">Work </w:t>
                  </w:r>
                  <w:r w:rsidR="005C16BA" w:rsidRPr="003568C2">
                    <w:rPr>
                      <w:rFonts w:ascii="Arial" w:hAnsi="Arial"/>
                      <w:noProof/>
                      <w:sz w:val="20"/>
                      <w:szCs w:val="20"/>
                    </w:rPr>
                    <w:t>affiliation</w:t>
                  </w:r>
                </w:p>
              </w:tc>
              <w:tc>
                <w:tcPr>
                  <w:tcW w:w="6367" w:type="dxa"/>
                  <w:gridSpan w:val="4"/>
                </w:tcPr>
                <w:p w14:paraId="08DCC07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6D52F517" w14:textId="77777777">
              <w:tc>
                <w:tcPr>
                  <w:tcW w:w="2047" w:type="dxa"/>
                </w:tcPr>
                <w:p w14:paraId="4D9EFC0B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6367" w:type="dxa"/>
                  <w:gridSpan w:val="4"/>
                </w:tcPr>
                <w:p w14:paraId="6738138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24FB96B" w14:textId="77777777">
              <w:tc>
                <w:tcPr>
                  <w:tcW w:w="2047" w:type="dxa"/>
                </w:tcPr>
                <w:p w14:paraId="229170A3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ost a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dress </w:t>
                  </w:r>
                </w:p>
              </w:tc>
              <w:tc>
                <w:tcPr>
                  <w:tcW w:w="6367" w:type="dxa"/>
                  <w:gridSpan w:val="4"/>
                </w:tcPr>
                <w:p w14:paraId="409AEBAA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550E68C8" w14:textId="77777777">
              <w:tc>
                <w:tcPr>
                  <w:tcW w:w="2047" w:type="dxa"/>
                </w:tcPr>
                <w:p w14:paraId="1788FD7D" w14:textId="2A4A235B" w:rsidR="002777EE" w:rsidRPr="003E7B7B" w:rsidRDefault="002777EE" w:rsidP="002F1917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Title of </w:t>
                  </w:r>
                  <w:r w:rsidR="002F1917">
                    <w:rPr>
                      <w:rFonts w:ascii="Arial" w:eastAsia="Times New Roman" w:hAnsi="Arial"/>
                      <w:sz w:val="20"/>
                      <w:szCs w:val="20"/>
                    </w:rPr>
                    <w:t>paper/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resentation</w:t>
                  </w:r>
                </w:p>
                <w:p w14:paraId="7D71600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6367" w:type="dxa"/>
                  <w:gridSpan w:val="4"/>
                </w:tcPr>
                <w:p w14:paraId="017EC30B" w14:textId="77777777" w:rsidR="002777EE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70D3B4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51A7510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1ADB8CAD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3B07F3E" w14:textId="77777777" w:rsidR="002F1D9E" w:rsidRPr="003E7B7B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3783731" w14:textId="77777777">
              <w:tc>
                <w:tcPr>
                  <w:tcW w:w="8414" w:type="dxa"/>
                  <w:gridSpan w:val="5"/>
                </w:tcPr>
                <w:p w14:paraId="24D692DB" w14:textId="77777777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</w:p>
                <w:p w14:paraId="56CC9900" w14:textId="287DB174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 xml:space="preserve">Please prepare your full paper according to the guide for </w:t>
                  </w:r>
                  <w:r w:rsidR="00772F5F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 xml:space="preserve">the </w:t>
                  </w:r>
                  <w:r w:rsidRPr="003E7B7B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>author of the International Soil and Water Conservation Research</w:t>
                  </w:r>
                </w:p>
                <w:p w14:paraId="02166CBF" w14:textId="77777777" w:rsidR="002777EE" w:rsidRPr="003E7B7B" w:rsidRDefault="002777EE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International Soil and Water Conservation Research</w:t>
                  </w:r>
                </w:p>
                <w:p w14:paraId="31568366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Guide for Authors</w:t>
                  </w:r>
                </w:p>
                <w:p w14:paraId="5EFBB9BF" w14:textId="77777777" w:rsidR="002777EE" w:rsidRPr="003E7B7B" w:rsidRDefault="00730746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730746">
                    <w:rPr>
                      <w:rFonts w:ascii="Arial" w:eastAsia="Times New Roman" w:hAnsi="Arial"/>
                      <w:sz w:val="20"/>
                      <w:szCs w:val="20"/>
                    </w:rPr>
                    <w:t>http://www.keaipublishing.com/en/journals/international-soil-and-water-conservation-research/</w:t>
                  </w:r>
                  <w:r w:rsidR="002777EE"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 </w:t>
                  </w:r>
                </w:p>
                <w:p w14:paraId="7A11AF1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</w:tbl>
          <w:p w14:paraId="05EA2141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kern w:val="24"/>
                <w:szCs w:val="16"/>
                <w:lang w:eastAsia="en-US"/>
              </w:rPr>
            </w:pPr>
          </w:p>
        </w:tc>
      </w:tr>
    </w:tbl>
    <w:p w14:paraId="6633CE42" w14:textId="77777777" w:rsidR="002777EE" w:rsidRPr="003E7B7B" w:rsidRDefault="002777EE" w:rsidP="002F1564">
      <w:pPr>
        <w:rPr>
          <w:b/>
          <w:bCs/>
        </w:rPr>
      </w:pPr>
    </w:p>
    <w:sectPr w:rsidR="002777EE" w:rsidRPr="003E7B7B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E1FB92" w14:textId="77777777" w:rsidR="00AC3625" w:rsidRDefault="00AC3625">
      <w:pPr>
        <w:spacing w:after="0" w:line="240" w:lineRule="auto"/>
      </w:pPr>
      <w:r>
        <w:separator/>
      </w:r>
    </w:p>
  </w:endnote>
  <w:endnote w:type="continuationSeparator" w:id="0">
    <w:p w14:paraId="4F23FDFD" w14:textId="77777777" w:rsidR="00AC3625" w:rsidRDefault="00AC3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0AF1C" w14:textId="77777777" w:rsidR="00AC3625" w:rsidRDefault="00AC3625">
      <w:pPr>
        <w:spacing w:after="0" w:line="240" w:lineRule="auto"/>
      </w:pPr>
      <w:r>
        <w:separator/>
      </w:r>
    </w:p>
  </w:footnote>
  <w:footnote w:type="continuationSeparator" w:id="0">
    <w:p w14:paraId="7CB17197" w14:textId="77777777" w:rsidR="00AC3625" w:rsidRDefault="00AC36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B621A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6B1C0A"/>
    <w:multiLevelType w:val="multilevel"/>
    <w:tmpl w:val="406B1C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noPunctuationKerning/>
  <w:characterSpacingControl w:val="doNotCompress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S0NDYyNrGwsDAyNTBW0lEKTi0uzszPAymwqAUAJKmk2iwAAAA="/>
  </w:docVars>
  <w:rsids>
    <w:rsidRoot w:val="00B90842"/>
    <w:rsid w:val="00012FE6"/>
    <w:rsid w:val="0001763B"/>
    <w:rsid w:val="00043E50"/>
    <w:rsid w:val="00090E3B"/>
    <w:rsid w:val="000A7445"/>
    <w:rsid w:val="000B2B52"/>
    <w:rsid w:val="000C2106"/>
    <w:rsid w:val="000C5DBC"/>
    <w:rsid w:val="000F49B3"/>
    <w:rsid w:val="00110728"/>
    <w:rsid w:val="00124AEC"/>
    <w:rsid w:val="00163129"/>
    <w:rsid w:val="001751E8"/>
    <w:rsid w:val="00197632"/>
    <w:rsid w:val="001B7F8C"/>
    <w:rsid w:val="001C4BE5"/>
    <w:rsid w:val="001F0348"/>
    <w:rsid w:val="001F5EE9"/>
    <w:rsid w:val="0022237C"/>
    <w:rsid w:val="0024001D"/>
    <w:rsid w:val="00276954"/>
    <w:rsid w:val="002777EE"/>
    <w:rsid w:val="002810EA"/>
    <w:rsid w:val="002A4DE7"/>
    <w:rsid w:val="002A67D2"/>
    <w:rsid w:val="002B6046"/>
    <w:rsid w:val="002D3323"/>
    <w:rsid w:val="002E0A57"/>
    <w:rsid w:val="002E4DE8"/>
    <w:rsid w:val="002F0E4E"/>
    <w:rsid w:val="002F1564"/>
    <w:rsid w:val="002F1917"/>
    <w:rsid w:val="002F1D9E"/>
    <w:rsid w:val="0030319E"/>
    <w:rsid w:val="00316F9F"/>
    <w:rsid w:val="003221A4"/>
    <w:rsid w:val="0033258C"/>
    <w:rsid w:val="003568C2"/>
    <w:rsid w:val="00380E83"/>
    <w:rsid w:val="0039101D"/>
    <w:rsid w:val="003C03F8"/>
    <w:rsid w:val="003E7B7B"/>
    <w:rsid w:val="0041040B"/>
    <w:rsid w:val="0041701B"/>
    <w:rsid w:val="00427A57"/>
    <w:rsid w:val="00443CAB"/>
    <w:rsid w:val="00447552"/>
    <w:rsid w:val="004C5BB7"/>
    <w:rsid w:val="004C7DB0"/>
    <w:rsid w:val="00512AF8"/>
    <w:rsid w:val="00526D44"/>
    <w:rsid w:val="0057521C"/>
    <w:rsid w:val="00581F6C"/>
    <w:rsid w:val="0058433F"/>
    <w:rsid w:val="005975B5"/>
    <w:rsid w:val="005A4946"/>
    <w:rsid w:val="005C16BA"/>
    <w:rsid w:val="00602ACE"/>
    <w:rsid w:val="00616E98"/>
    <w:rsid w:val="00627440"/>
    <w:rsid w:val="00641D30"/>
    <w:rsid w:val="00647DB4"/>
    <w:rsid w:val="00654823"/>
    <w:rsid w:val="006719CD"/>
    <w:rsid w:val="00673FC5"/>
    <w:rsid w:val="00685DF5"/>
    <w:rsid w:val="0069572C"/>
    <w:rsid w:val="006A326F"/>
    <w:rsid w:val="006C4BC0"/>
    <w:rsid w:val="006C696A"/>
    <w:rsid w:val="00710D21"/>
    <w:rsid w:val="007238D3"/>
    <w:rsid w:val="00730746"/>
    <w:rsid w:val="00754005"/>
    <w:rsid w:val="007616AE"/>
    <w:rsid w:val="00772F5F"/>
    <w:rsid w:val="0077472A"/>
    <w:rsid w:val="007A1C79"/>
    <w:rsid w:val="008050AD"/>
    <w:rsid w:val="00806759"/>
    <w:rsid w:val="008103A7"/>
    <w:rsid w:val="008164D1"/>
    <w:rsid w:val="008378CC"/>
    <w:rsid w:val="00840A1C"/>
    <w:rsid w:val="00842FA3"/>
    <w:rsid w:val="00860803"/>
    <w:rsid w:val="00872486"/>
    <w:rsid w:val="00877637"/>
    <w:rsid w:val="00882424"/>
    <w:rsid w:val="0088374A"/>
    <w:rsid w:val="008838A8"/>
    <w:rsid w:val="008A04ED"/>
    <w:rsid w:val="008E70F0"/>
    <w:rsid w:val="0096250C"/>
    <w:rsid w:val="009A0581"/>
    <w:rsid w:val="00A118EF"/>
    <w:rsid w:val="00A650FF"/>
    <w:rsid w:val="00A952AF"/>
    <w:rsid w:val="00AC3625"/>
    <w:rsid w:val="00AD456A"/>
    <w:rsid w:val="00AD70F7"/>
    <w:rsid w:val="00AE0336"/>
    <w:rsid w:val="00B15FD7"/>
    <w:rsid w:val="00B90842"/>
    <w:rsid w:val="00BB25AB"/>
    <w:rsid w:val="00BF0132"/>
    <w:rsid w:val="00C269A3"/>
    <w:rsid w:val="00CD7FF0"/>
    <w:rsid w:val="00D05099"/>
    <w:rsid w:val="00D324D8"/>
    <w:rsid w:val="00D438E8"/>
    <w:rsid w:val="00D447CA"/>
    <w:rsid w:val="00D82B24"/>
    <w:rsid w:val="00D953C5"/>
    <w:rsid w:val="00DB57A2"/>
    <w:rsid w:val="00DC12A0"/>
    <w:rsid w:val="00DD4D45"/>
    <w:rsid w:val="00DD6EF5"/>
    <w:rsid w:val="00DE248A"/>
    <w:rsid w:val="00DE7458"/>
    <w:rsid w:val="00E30586"/>
    <w:rsid w:val="00E64335"/>
    <w:rsid w:val="00E87CB4"/>
    <w:rsid w:val="00EB49E9"/>
    <w:rsid w:val="00F10A55"/>
    <w:rsid w:val="00F14565"/>
    <w:rsid w:val="00FC32C6"/>
    <w:rsid w:val="00FE350A"/>
    <w:rsid w:val="00FE5730"/>
    <w:rsid w:val="00FE7748"/>
    <w:rsid w:val="00FF39D2"/>
    <w:rsid w:val="043A3F7F"/>
    <w:rsid w:val="06944F2B"/>
    <w:rsid w:val="18A20777"/>
    <w:rsid w:val="1BB1760D"/>
    <w:rsid w:val="5949689C"/>
    <w:rsid w:val="65AB2B63"/>
    <w:rsid w:val="687C149E"/>
    <w:rsid w:val="6F3E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5B82B451"/>
  <w15:chartTrackingRefBased/>
  <w15:docId w15:val="{F4D4D747-40CF-C34D-903A-ECE870A55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页眉 Char"/>
    <w:link w:val="a3"/>
    <w:rPr>
      <w:rFonts w:ascii="Calibri" w:hAnsi="Calibri"/>
      <w:sz w:val="22"/>
      <w:szCs w:val="22"/>
    </w:rPr>
  </w:style>
  <w:style w:type="character" w:styleId="a4">
    <w:name w:val="Hyperlink"/>
    <w:uiPriority w:val="99"/>
    <w:unhideWhenUsed/>
    <w:rPr>
      <w:color w:val="0563C1"/>
      <w:u w:val="single"/>
    </w:rPr>
  </w:style>
  <w:style w:type="character" w:customStyle="1" w:styleId="Char0">
    <w:name w:val="页脚 Char"/>
    <w:link w:val="a5"/>
    <w:uiPriority w:val="99"/>
    <w:rPr>
      <w:rFonts w:ascii="Calibri" w:hAnsi="Calibri"/>
      <w:sz w:val="22"/>
      <w:szCs w:val="22"/>
    </w:rPr>
  </w:style>
  <w:style w:type="character" w:customStyle="1" w:styleId="Char1">
    <w:name w:val="批注文字 Char"/>
    <w:link w:val="a6"/>
    <w:uiPriority w:val="99"/>
    <w:semiHidden/>
    <w:rPr>
      <w:sz w:val="20"/>
      <w:szCs w:val="20"/>
    </w:rPr>
  </w:style>
  <w:style w:type="character" w:styleId="a7">
    <w:name w:val="FollowedHyperlink"/>
    <w:unhideWhenUsed/>
    <w:rPr>
      <w:color w:val="800080"/>
      <w:u w:val="single"/>
    </w:rPr>
  </w:style>
  <w:style w:type="character" w:customStyle="1" w:styleId="apple-converted-space">
    <w:name w:val="apple-converted-space"/>
    <w:basedOn w:val="a0"/>
  </w:style>
  <w:style w:type="character" w:styleId="a8">
    <w:name w:val="annotation reference"/>
    <w:uiPriority w:val="99"/>
    <w:unhideWhenUsed/>
    <w:rPr>
      <w:sz w:val="16"/>
      <w:szCs w:val="16"/>
    </w:rPr>
  </w:style>
  <w:style w:type="character" w:customStyle="1" w:styleId="Char2">
    <w:name w:val="批注框文本 Char"/>
    <w:link w:val="a9"/>
    <w:uiPriority w:val="99"/>
    <w:rPr>
      <w:rFonts w:ascii="Tahoma" w:hAnsi="Tahoma" w:cs="Tahoma"/>
      <w:sz w:val="16"/>
      <w:szCs w:val="18"/>
      <w:lang w:eastAsia="x-none"/>
    </w:rPr>
  </w:style>
  <w:style w:type="character" w:customStyle="1" w:styleId="Char3">
    <w:name w:val="批注主题 Char"/>
    <w:link w:val="aa"/>
    <w:uiPriority w:val="99"/>
    <w:semiHidden/>
    <w:rPr>
      <w:b/>
      <w:bCs/>
      <w:sz w:val="20"/>
      <w:szCs w:val="20"/>
    </w:rPr>
  </w:style>
  <w:style w:type="paragraph" w:styleId="aa">
    <w:name w:val="annotation subject"/>
    <w:basedOn w:val="a6"/>
    <w:next w:val="a6"/>
    <w:link w:val="Char3"/>
    <w:uiPriority w:val="99"/>
    <w:unhideWhenUsed/>
    <w:rPr>
      <w:b/>
      <w:bCs/>
    </w:rPr>
  </w:style>
  <w:style w:type="paragraph" w:styleId="a6">
    <w:name w:val="annotation text"/>
    <w:basedOn w:val="a"/>
    <w:link w:val="Char1"/>
    <w:uiPriority w:val="99"/>
    <w:unhideWhenUsed/>
    <w:pPr>
      <w:spacing w:line="240" w:lineRule="auto"/>
    </w:pPr>
    <w:rPr>
      <w:rFonts w:ascii="Times New Roman" w:hAnsi="Times New Roman"/>
      <w:sz w:val="20"/>
      <w:szCs w:val="20"/>
      <w:lang w:val="x-none" w:eastAsia="x-none"/>
    </w:rPr>
  </w:style>
  <w:style w:type="paragraph" w:styleId="a3">
    <w:name w:val="header"/>
    <w:basedOn w:val="a"/>
    <w:link w:val="Char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styleId="a5">
    <w:name w:val="footer"/>
    <w:basedOn w:val="a"/>
    <w:link w:val="Char0"/>
    <w:uiPriority w:val="99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paragraph" w:styleId="a9">
    <w:name w:val="Balloon Text"/>
    <w:basedOn w:val="a"/>
    <w:link w:val="Char2"/>
    <w:uiPriority w:val="99"/>
    <w:unhideWhenUsed/>
    <w:pPr>
      <w:spacing w:after="0" w:line="240" w:lineRule="auto"/>
    </w:pPr>
    <w:rPr>
      <w:rFonts w:ascii="Tahoma" w:hAnsi="Tahoma"/>
      <w:sz w:val="16"/>
      <w:szCs w:val="18"/>
      <w:lang w:val="x-none" w:eastAsia="x-none"/>
    </w:rPr>
  </w:style>
  <w:style w:type="table" w:styleId="ab">
    <w:name w:val="Table Grid"/>
    <w:basedOn w:val="a1"/>
    <w:uiPriority w:val="9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39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Document Map"/>
    <w:basedOn w:val="a"/>
    <w:link w:val="Char4"/>
    <w:semiHidden/>
    <w:unhideWhenUsed/>
    <w:rsid w:val="00A118EF"/>
    <w:rPr>
      <w:rFonts w:ascii="宋体"/>
      <w:sz w:val="18"/>
      <w:szCs w:val="18"/>
      <w:lang w:val="x-none" w:eastAsia="x-none"/>
    </w:rPr>
  </w:style>
  <w:style w:type="character" w:customStyle="1" w:styleId="Char4">
    <w:name w:val="文档结构图 Char"/>
    <w:link w:val="ac"/>
    <w:semiHidden/>
    <w:rsid w:val="00A118EF"/>
    <w:rPr>
      <w:rFonts w:ascii="宋体" w:hAnsi="Calibr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810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aswac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aswac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swac@fox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7BA7AF-B2F8-6B47-BC89-97C82179003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CA882-90BC-403E-A1CF-C1D333417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83</Characters>
  <Application>Microsoft Office Word</Application>
  <DocSecurity>0</DocSecurity>
  <PresentationFormat/>
  <Lines>15</Lines>
  <Paragraphs>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WAC Youth Best Paper Award</vt:lpstr>
    </vt:vector>
  </TitlesOfParts>
  <Company>Hewlett-Packard</Company>
  <LinksUpToDate>false</LinksUpToDate>
  <CharactersWithSpaces>908</CharactersWithSpaces>
  <SharedDoc>false</SharedDoc>
  <HLinks>
    <vt:vector size="30" baseType="variant">
      <vt:variant>
        <vt:i4>3997741</vt:i4>
      </vt:variant>
      <vt:variant>
        <vt:i4>12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  <vt:variant>
        <vt:i4>3145822</vt:i4>
      </vt:variant>
      <vt:variant>
        <vt:i4>9</vt:i4>
      </vt:variant>
      <vt:variant>
        <vt:i4>0</vt:i4>
      </vt:variant>
      <vt:variant>
        <vt:i4>5</vt:i4>
      </vt:variant>
      <vt:variant>
        <vt:lpwstr>mailto:waswac@163.com</vt:lpwstr>
      </vt:variant>
      <vt:variant>
        <vt:lpwstr/>
      </vt:variant>
      <vt:variant>
        <vt:i4>7143503</vt:i4>
      </vt:variant>
      <vt:variant>
        <vt:i4>6</vt:i4>
      </vt:variant>
      <vt:variant>
        <vt:i4>0</vt:i4>
      </vt:variant>
      <vt:variant>
        <vt:i4>5</vt:i4>
      </vt:variant>
      <vt:variant>
        <vt:lpwstr>mailto:waswac@foxmail.com</vt:lpwstr>
      </vt:variant>
      <vt:variant>
        <vt:lpwstr/>
      </vt:variant>
      <vt:variant>
        <vt:i4>2818129</vt:i4>
      </vt:variant>
      <vt:variant>
        <vt:i4>3</vt:i4>
      </vt:variant>
      <vt:variant>
        <vt:i4>0</vt:i4>
      </vt:variant>
      <vt:variant>
        <vt:i4>5</vt:i4>
      </vt:variant>
      <vt:variant>
        <vt:lpwstr>mailto:liqin.qu@iwhr.com</vt:lpwstr>
      </vt:variant>
      <vt:variant>
        <vt:lpwstr/>
      </vt:variant>
      <vt:variant>
        <vt:i4>3997741</vt:i4>
      </vt:variant>
      <vt:variant>
        <vt:i4>0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WAC Youth Best Paper Award</dc:title>
  <dc:subject/>
  <dc:creator>Review</dc:creator>
  <cp:keywords/>
  <cp:lastModifiedBy>杜鹏飞</cp:lastModifiedBy>
  <cp:revision>5</cp:revision>
  <cp:lastPrinted>2014-10-27T10:35:00Z</cp:lastPrinted>
  <dcterms:created xsi:type="dcterms:W3CDTF">2020-11-16T00:53:00Z</dcterms:created>
  <dcterms:modified xsi:type="dcterms:W3CDTF">2020-11-16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99</vt:lpwstr>
  </property>
  <property fmtid="{D5CDD505-2E9C-101B-9397-08002B2CF9AE}" pid="3" name="grammarly_documentId">
    <vt:lpwstr>documentId_2225</vt:lpwstr>
  </property>
</Properties>
</file>